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57370" w14:textId="1E04791C" w:rsidR="00563EFE" w:rsidRDefault="005C621B" w:rsidP="00F479B3">
      <w:pPr>
        <w:pStyle w:val="Title"/>
        <w:jc w:val="right"/>
        <w:rPr>
          <w:noProof/>
          <w:lang w:eastAsia="fr-FR"/>
        </w:rPr>
      </w:pP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>
        <w:rPr>
          <w:noProof/>
          <w:lang w:eastAsia="fr-FR"/>
        </w:rPr>
        <w:tab/>
      </w:r>
      <w:r w:rsidR="0087583F">
        <w:rPr>
          <w:noProof/>
          <w:lang w:eastAsia="fr-FR"/>
        </w:rPr>
        <w:drawing>
          <wp:inline distT="0" distB="0" distL="0" distR="0" wp14:anchorId="2CA6E477" wp14:editId="1F3A7CE3">
            <wp:extent cx="1930400" cy="754063"/>
            <wp:effectExtent l="0" t="0" r="0" b="0"/>
            <wp:docPr id="2" name="Picture 2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ig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729" cy="758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A58D0" w14:textId="77777777" w:rsidR="00563EFE" w:rsidRDefault="00563EFE">
      <w:pPr>
        <w:pStyle w:val="Title"/>
      </w:pPr>
    </w:p>
    <w:p w14:paraId="774E2E8D" w14:textId="77777777" w:rsidR="00563EFE" w:rsidRDefault="00563EFE">
      <w:pPr>
        <w:pStyle w:val="Title"/>
      </w:pPr>
    </w:p>
    <w:p w14:paraId="0D5CD555" w14:textId="77777777" w:rsidR="00563EFE" w:rsidRDefault="00563EFE">
      <w:pPr>
        <w:pStyle w:val="Title"/>
      </w:pPr>
      <w:r>
        <w:t>TEACHING QUALIFICATIONS</w:t>
      </w:r>
      <w:r w:rsidR="005E14C8">
        <w:t xml:space="preserve"> SUMMARY</w:t>
      </w:r>
      <w:r>
        <w:t xml:space="preserve"> – ENGLISH PROGRAMS</w:t>
      </w:r>
    </w:p>
    <w:p w14:paraId="3D70C5F7" w14:textId="77777777" w:rsidR="00563EFE" w:rsidRDefault="00563EFE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LANGUAGES CANADA</w:t>
      </w:r>
    </w:p>
    <w:p w14:paraId="2A677564" w14:textId="77777777" w:rsidR="00563EFE" w:rsidRDefault="00563EFE" w:rsidP="00563EFE">
      <w:pPr>
        <w:pStyle w:val="Heading3"/>
        <w:rPr>
          <w:u w:val="single"/>
        </w:rPr>
      </w:pPr>
      <w:r>
        <w:rPr>
          <w:u w:val="single"/>
        </w:rPr>
        <w:t>CONFIDENTIAL</w:t>
      </w:r>
    </w:p>
    <w:p w14:paraId="5E0F3CF1" w14:textId="77777777" w:rsidR="00563EFE" w:rsidRPr="00BD386E" w:rsidRDefault="00563EFE" w:rsidP="00563EFE">
      <w:pPr>
        <w:rPr>
          <w:lang w:val="en-US"/>
        </w:rPr>
      </w:pPr>
    </w:p>
    <w:p w14:paraId="09A1CB90" w14:textId="77777777" w:rsidR="00563EFE" w:rsidRDefault="00563EFE" w:rsidP="00563EFE">
      <w:pPr>
        <w:rPr>
          <w:b/>
          <w:bCs/>
          <w:lang w:val="en-US"/>
        </w:rPr>
      </w:pPr>
      <w:r>
        <w:rPr>
          <w:b/>
          <w:bCs/>
          <w:lang w:val="en-US"/>
        </w:rPr>
        <w:t>Please complete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10347"/>
      </w:tblGrid>
      <w:tr w:rsidR="00563EFE" w:rsidRPr="0013203A" w14:paraId="09E652A9" w14:textId="77777777">
        <w:tc>
          <w:tcPr>
            <w:tcW w:w="2235" w:type="dxa"/>
          </w:tcPr>
          <w:p w14:paraId="1F0AF6E8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  <w:r w:rsidRPr="0013203A">
              <w:rPr>
                <w:b/>
                <w:bCs/>
                <w:lang w:val="en-US"/>
              </w:rPr>
              <w:t>Institution:</w:t>
            </w:r>
          </w:p>
        </w:tc>
        <w:tc>
          <w:tcPr>
            <w:tcW w:w="10347" w:type="dxa"/>
          </w:tcPr>
          <w:p w14:paraId="02AEE07A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</w:p>
        </w:tc>
      </w:tr>
      <w:tr w:rsidR="00563EFE" w:rsidRPr="0013203A" w14:paraId="299C4A22" w14:textId="77777777">
        <w:tc>
          <w:tcPr>
            <w:tcW w:w="2235" w:type="dxa"/>
          </w:tcPr>
          <w:p w14:paraId="63FDC28F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  <w:r w:rsidRPr="0013203A">
              <w:rPr>
                <w:b/>
                <w:bCs/>
                <w:lang w:val="en-US"/>
              </w:rPr>
              <w:t>Date:</w:t>
            </w:r>
          </w:p>
        </w:tc>
        <w:tc>
          <w:tcPr>
            <w:tcW w:w="10347" w:type="dxa"/>
          </w:tcPr>
          <w:p w14:paraId="191DDC62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</w:p>
        </w:tc>
      </w:tr>
      <w:tr w:rsidR="00563EFE" w:rsidRPr="0013203A" w14:paraId="07D1B9B0" w14:textId="77777777">
        <w:tc>
          <w:tcPr>
            <w:tcW w:w="2235" w:type="dxa"/>
          </w:tcPr>
          <w:p w14:paraId="6BD4CC78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  <w:r w:rsidRPr="0013203A">
              <w:rPr>
                <w:b/>
                <w:bCs/>
                <w:lang w:val="en-US"/>
              </w:rPr>
              <w:t>Completed by:</w:t>
            </w:r>
          </w:p>
        </w:tc>
        <w:tc>
          <w:tcPr>
            <w:tcW w:w="10347" w:type="dxa"/>
          </w:tcPr>
          <w:p w14:paraId="5DB51ACB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</w:p>
        </w:tc>
      </w:tr>
      <w:tr w:rsidR="00563EFE" w:rsidRPr="0013203A" w14:paraId="09ADC736" w14:textId="77777777">
        <w:tc>
          <w:tcPr>
            <w:tcW w:w="2235" w:type="dxa"/>
          </w:tcPr>
          <w:p w14:paraId="13CD438C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  <w:r w:rsidRPr="0013203A">
              <w:rPr>
                <w:b/>
                <w:bCs/>
                <w:lang w:val="en-US"/>
              </w:rPr>
              <w:t>E-mail address:</w:t>
            </w:r>
          </w:p>
        </w:tc>
        <w:tc>
          <w:tcPr>
            <w:tcW w:w="10347" w:type="dxa"/>
          </w:tcPr>
          <w:p w14:paraId="44A50496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</w:p>
        </w:tc>
      </w:tr>
      <w:tr w:rsidR="00563EFE" w:rsidRPr="0013203A" w14:paraId="33AADA38" w14:textId="77777777">
        <w:tc>
          <w:tcPr>
            <w:tcW w:w="2235" w:type="dxa"/>
          </w:tcPr>
          <w:p w14:paraId="6AC0187D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  <w:r w:rsidRPr="0013203A">
              <w:rPr>
                <w:b/>
                <w:bCs/>
                <w:lang w:val="en-US"/>
              </w:rPr>
              <w:t>Telephone:</w:t>
            </w:r>
          </w:p>
        </w:tc>
        <w:tc>
          <w:tcPr>
            <w:tcW w:w="10347" w:type="dxa"/>
          </w:tcPr>
          <w:p w14:paraId="66786440" w14:textId="77777777" w:rsidR="00563EFE" w:rsidRPr="0013203A" w:rsidRDefault="00563EFE" w:rsidP="00563EFE">
            <w:pPr>
              <w:rPr>
                <w:b/>
                <w:bCs/>
                <w:lang w:val="en-US"/>
              </w:rPr>
            </w:pPr>
          </w:p>
        </w:tc>
      </w:tr>
    </w:tbl>
    <w:p w14:paraId="3C82708F" w14:textId="77777777" w:rsidR="00563EFE" w:rsidRPr="00F1562A" w:rsidRDefault="00563EFE" w:rsidP="00563EFE">
      <w:pPr>
        <w:rPr>
          <w:b/>
          <w:bCs/>
          <w:lang w:val="en-US"/>
        </w:rPr>
      </w:pPr>
    </w:p>
    <w:p w14:paraId="7324EC19" w14:textId="77777777" w:rsidR="00112C1A" w:rsidRPr="00532F3E" w:rsidRDefault="00112C1A" w:rsidP="00112C1A">
      <w:pPr>
        <w:ind w:hanging="360"/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</w:pPr>
      <w:r w:rsidRPr="00532F3E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>Instructions:</w:t>
      </w:r>
    </w:p>
    <w:p w14:paraId="6A82663A" w14:textId="77777777" w:rsidR="00112C1A" w:rsidRPr="00532F3E" w:rsidRDefault="00112C1A" w:rsidP="00112C1A">
      <w:pPr>
        <w:ind w:hanging="360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2798B5AF" w14:textId="77777777" w:rsidR="00112C1A" w:rsidRPr="00532F3E" w:rsidRDefault="00112C1A" w:rsidP="00112C1A">
      <w:pPr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Email the completed form to </w:t>
      </w:r>
      <w:r w:rsidRPr="00532F3E">
        <w:rPr>
          <w:rFonts w:ascii="Times New Roman" w:hAnsi="Times New Roman" w:cs="Times New Roman"/>
          <w:b/>
          <w:sz w:val="20"/>
          <w:szCs w:val="20"/>
          <w:lang w:val="en-US"/>
        </w:rPr>
        <w:t>YOUR AUDITOR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287EC2A8" w14:textId="77777777" w:rsidR="00112C1A" w:rsidRPr="00532F3E" w:rsidRDefault="00112C1A" w:rsidP="00112C1A">
      <w:pPr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No other template than this one will be accepted for review, </w:t>
      </w:r>
      <w:proofErr w:type="gramStart"/>
      <w:r w:rsidRPr="00532F3E">
        <w:rPr>
          <w:rFonts w:ascii="Times New Roman" w:hAnsi="Times New Roman" w:cs="Times New Roman"/>
          <w:sz w:val="20"/>
          <w:szCs w:val="20"/>
          <w:lang w:val="en-US"/>
        </w:rPr>
        <w:t>Note</w:t>
      </w:r>
      <w:proofErr w:type="gramEnd"/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: please </w:t>
      </w:r>
      <w:r w:rsidRPr="00532F3E">
        <w:rPr>
          <w:rFonts w:ascii="Times New Roman" w:hAnsi="Times New Roman" w:cs="Times New Roman"/>
          <w:i/>
          <w:sz w:val="20"/>
          <w:szCs w:val="20"/>
          <w:lang w:val="en-US"/>
        </w:rPr>
        <w:t>do not change the form to another format, size or software application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>. Do not delete any columns.</w:t>
      </w:r>
    </w:p>
    <w:p w14:paraId="21FE76D5" w14:textId="77777777" w:rsidR="00112C1A" w:rsidRPr="00532F3E" w:rsidRDefault="00112C1A" w:rsidP="00112C1A">
      <w:pPr>
        <w:numPr>
          <w:ilvl w:val="0"/>
          <w:numId w:val="3"/>
        </w:numPr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Ensure that you have completed all fields </w:t>
      </w:r>
      <w:r w:rsidRPr="00532F3E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with all details, as requested.</w:t>
      </w:r>
      <w:r w:rsidRPr="00532F3E">
        <w:rPr>
          <w:rFonts w:ascii="Times New Roman" w:hAnsi="Times New Roman" w:cs="Times New Roman"/>
          <w:b/>
          <w:i/>
          <w:sz w:val="20"/>
          <w:szCs w:val="20"/>
          <w:lang w:val="en-US"/>
        </w:rPr>
        <w:t xml:space="preserve"> If the information is incomplete, it will be returned</w:t>
      </w:r>
    </w:p>
    <w:p w14:paraId="3A218E04" w14:textId="77777777" w:rsidR="00112C1A" w:rsidRPr="00532F3E" w:rsidRDefault="00112C1A" w:rsidP="00112C1A">
      <w:pPr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All teachers for </w:t>
      </w:r>
      <w:r w:rsidRPr="00532F3E">
        <w:rPr>
          <w:rFonts w:ascii="Times New Roman" w:hAnsi="Times New Roman" w:cs="Times New Roman"/>
          <w:b/>
          <w:i/>
          <w:sz w:val="20"/>
          <w:szCs w:val="20"/>
          <w:lang w:val="en-US"/>
        </w:rPr>
        <w:t>all</w:t>
      </w:r>
      <w:r w:rsidRPr="00532F3E">
        <w:rPr>
          <w:rFonts w:ascii="Times New Roman" w:hAnsi="Times New Roman" w:cs="Times New Roman"/>
          <w:i/>
          <w:sz w:val="20"/>
          <w:szCs w:val="20"/>
          <w:lang w:val="en-US"/>
        </w:rPr>
        <w:t xml:space="preserve"> language programs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 should be listed, including full time, part time, contract, seasonal, etc.</w:t>
      </w:r>
    </w:p>
    <w:p w14:paraId="3451F19E" w14:textId="77777777" w:rsidR="00112C1A" w:rsidRPr="00532F3E" w:rsidRDefault="00112C1A" w:rsidP="00112C1A">
      <w:pPr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sz w:val="20"/>
          <w:szCs w:val="20"/>
          <w:lang w:val="en-US"/>
        </w:rPr>
        <w:t>The teacher qualifications reported are verified by the evaluator during the site visit.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749B6">
        <w:rPr>
          <w:rFonts w:ascii="Times New Roman" w:hAnsi="Times New Roman" w:cs="Times New Roman"/>
          <w:b/>
          <w:sz w:val="20"/>
          <w:szCs w:val="20"/>
          <w:lang w:val="en-US"/>
        </w:rPr>
        <w:t>That means that verified copies of the TESL and Degree documents must be available for the auditor to review</w:t>
      </w:r>
      <w:r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46AEFCC9" w14:textId="77777777" w:rsidR="00112C1A" w:rsidRPr="00532F3E" w:rsidRDefault="00112C1A" w:rsidP="00112C1A">
      <w:pPr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b/>
          <w:sz w:val="20"/>
          <w:szCs w:val="20"/>
          <w:lang w:val="en-US"/>
        </w:rPr>
        <w:t>Evaluators may request to review additional information on the qualifications, as identified by the Accreditation Services Team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</w:p>
    <w:p w14:paraId="42248250" w14:textId="77777777" w:rsidR="00112C1A" w:rsidRPr="00532F3E" w:rsidRDefault="00112C1A" w:rsidP="00112C1A">
      <w:pPr>
        <w:ind w:left="786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If the teacher has received their </w:t>
      </w:r>
      <w:r w:rsidRPr="00532F3E">
        <w:rPr>
          <w:rFonts w:ascii="Times New Roman" w:hAnsi="Times New Roman" w:cs="Times New Roman"/>
          <w:b/>
          <w:i/>
          <w:sz w:val="20"/>
          <w:szCs w:val="20"/>
          <w:lang w:val="en-US"/>
        </w:rPr>
        <w:t>degree outside of Canada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, an assessment should have been done to ensure equivalency to a Canadian credential. </w:t>
      </w:r>
      <w:r w:rsidRPr="00532F3E">
        <w:rPr>
          <w:rFonts w:ascii="Times New Roman" w:hAnsi="Times New Roman" w:cs="Times New Roman"/>
          <w:sz w:val="20"/>
          <w:szCs w:val="20"/>
        </w:rPr>
        <w:t>Ontario uses WES and CES; IQAS covers Saskatchewan</w:t>
      </w:r>
      <w:r>
        <w:rPr>
          <w:rFonts w:ascii="Times New Roman" w:hAnsi="Times New Roman" w:cs="Times New Roman"/>
          <w:sz w:val="20"/>
          <w:szCs w:val="20"/>
        </w:rPr>
        <w:t>, Alberta</w:t>
      </w:r>
      <w:r w:rsidRPr="00532F3E">
        <w:rPr>
          <w:rFonts w:ascii="Times New Roman" w:hAnsi="Times New Roman" w:cs="Times New Roman"/>
          <w:sz w:val="20"/>
          <w:szCs w:val="20"/>
        </w:rPr>
        <w:t xml:space="preserve"> and the Yukon;</w:t>
      </w:r>
      <w:r>
        <w:rPr>
          <w:rFonts w:ascii="Times New Roman" w:hAnsi="Times New Roman" w:cs="Times New Roman"/>
          <w:sz w:val="20"/>
          <w:szCs w:val="20"/>
        </w:rPr>
        <w:t xml:space="preserve"> British Columbia uses ICES;</w:t>
      </w:r>
      <w:r w:rsidR="00BA31F0">
        <w:rPr>
          <w:rFonts w:ascii="Times New Roman" w:hAnsi="Times New Roman" w:cs="Times New Roman"/>
          <w:sz w:val="20"/>
          <w:szCs w:val="20"/>
        </w:rPr>
        <w:t xml:space="preserve"> Manitoba's is WES</w:t>
      </w:r>
      <w:r w:rsidRPr="00532F3E">
        <w:rPr>
          <w:rFonts w:ascii="Times New Roman" w:hAnsi="Times New Roman" w:cs="Times New Roman"/>
          <w:sz w:val="20"/>
          <w:szCs w:val="20"/>
        </w:rPr>
        <w:t xml:space="preserve"> and CEFAHQ </w:t>
      </w:r>
      <w:proofErr w:type="gramStart"/>
      <w:r w:rsidRPr="00532F3E">
        <w:rPr>
          <w:rFonts w:ascii="Times New Roman" w:hAnsi="Times New Roman" w:cs="Times New Roman"/>
          <w:sz w:val="20"/>
          <w:szCs w:val="20"/>
        </w:rPr>
        <w:t>( Centre</w:t>
      </w:r>
      <w:proofErr w:type="gramEnd"/>
      <w:r w:rsidRPr="00532F3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32F3E">
        <w:rPr>
          <w:rFonts w:ascii="Times New Roman" w:hAnsi="Times New Roman" w:cs="Times New Roman"/>
          <w:sz w:val="20"/>
          <w:szCs w:val="20"/>
        </w:rPr>
        <w:t>d’expertise</w:t>
      </w:r>
      <w:proofErr w:type="spellEnd"/>
      <w:r w:rsidRPr="00532F3E">
        <w:rPr>
          <w:rFonts w:ascii="Times New Roman" w:hAnsi="Times New Roman" w:cs="Times New Roman"/>
          <w:sz w:val="20"/>
          <w:szCs w:val="20"/>
        </w:rPr>
        <w:t xml:space="preserve"> sur les formations </w:t>
      </w:r>
      <w:proofErr w:type="spellStart"/>
      <w:r w:rsidRPr="00532F3E">
        <w:rPr>
          <w:rFonts w:ascii="Times New Roman" w:hAnsi="Times New Roman" w:cs="Times New Roman"/>
          <w:sz w:val="20"/>
          <w:szCs w:val="20"/>
        </w:rPr>
        <w:t>acquises</w:t>
      </w:r>
      <w:proofErr w:type="spellEnd"/>
      <w:r w:rsidRPr="00532F3E">
        <w:rPr>
          <w:rFonts w:ascii="Times New Roman" w:hAnsi="Times New Roman" w:cs="Times New Roman"/>
          <w:sz w:val="20"/>
          <w:szCs w:val="20"/>
        </w:rPr>
        <w:t xml:space="preserve"> hors du Quebec) does these for Quebec. </w:t>
      </w:r>
      <w:r w:rsidRPr="00532F3E">
        <w:rPr>
          <w:rFonts w:ascii="Times New Roman" w:hAnsi="Times New Roman" w:cs="Times New Roman"/>
          <w:b/>
          <w:i/>
          <w:sz w:val="20"/>
          <w:szCs w:val="20"/>
        </w:rPr>
        <w:t>Ensure they are available for the auditor to review</w:t>
      </w:r>
      <w:r w:rsidRPr="00532F3E">
        <w:rPr>
          <w:rFonts w:ascii="Times New Roman" w:hAnsi="Times New Roman" w:cs="Times New Roman"/>
          <w:b/>
          <w:sz w:val="20"/>
          <w:szCs w:val="20"/>
        </w:rPr>
        <w:t>.</w:t>
      </w:r>
    </w:p>
    <w:p w14:paraId="0DA801FF" w14:textId="77777777" w:rsidR="00112C1A" w:rsidRPr="00532F3E" w:rsidRDefault="00112C1A" w:rsidP="00112C1A">
      <w:pPr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sz w:val="20"/>
          <w:szCs w:val="20"/>
          <w:lang w:val="en-US"/>
        </w:rPr>
        <w:t>In the “employ date” column, please indicate “original date of hire” and not just the period covered by this report</w:t>
      </w:r>
    </w:p>
    <w:p w14:paraId="01613954" w14:textId="77777777" w:rsidR="00112C1A" w:rsidRPr="00532F3E" w:rsidRDefault="00112C1A" w:rsidP="00112C1A">
      <w:pPr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Ensure that the </w:t>
      </w:r>
      <w:r w:rsidRPr="00D1650A">
        <w:rPr>
          <w:rFonts w:ascii="Times New Roman" w:hAnsi="Times New Roman" w:cs="Times New Roman"/>
          <w:b/>
          <w:sz w:val="20"/>
          <w:szCs w:val="20"/>
          <w:lang w:val="en-US"/>
        </w:rPr>
        <w:t>Undergraduate Degree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 information includes subject areas, </w:t>
      </w:r>
      <w:r w:rsidRPr="00532F3E">
        <w:rPr>
          <w:rFonts w:ascii="Times New Roman" w:hAnsi="Times New Roman" w:cs="Times New Roman"/>
          <w:b/>
          <w:sz w:val="20"/>
          <w:szCs w:val="20"/>
          <w:lang w:val="en-US"/>
        </w:rPr>
        <w:t>name of institution, location of the institution and date of degree.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 . For example: BA, </w:t>
      </w:r>
      <w:proofErr w:type="spellStart"/>
      <w:r w:rsidRPr="00532F3E">
        <w:rPr>
          <w:rFonts w:ascii="Times New Roman" w:hAnsi="Times New Roman" w:cs="Times New Roman"/>
          <w:sz w:val="20"/>
          <w:szCs w:val="20"/>
          <w:lang w:val="en-US"/>
        </w:rPr>
        <w:t>Eng</w:t>
      </w:r>
      <w:proofErr w:type="spellEnd"/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/Fr, ABC University, Toronto, Ontario, 1996. </w:t>
      </w:r>
    </w:p>
    <w:p w14:paraId="09E10D02" w14:textId="77777777" w:rsidR="00112C1A" w:rsidRPr="00532F3E" w:rsidRDefault="00112C1A" w:rsidP="00112C1A">
      <w:pPr>
        <w:numPr>
          <w:ilvl w:val="0"/>
          <w:numId w:val="3"/>
        </w:numPr>
        <w:ind w:left="720"/>
        <w:rPr>
          <w:rFonts w:ascii="Times New Roman" w:hAnsi="Times New Roman" w:cs="Times New Roman"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sz w:val="20"/>
          <w:szCs w:val="20"/>
          <w:lang w:val="en-US"/>
        </w:rPr>
        <w:t>Ensure that the TESL qualifications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are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 explain</w:t>
      </w:r>
      <w:r>
        <w:rPr>
          <w:rFonts w:ascii="Times New Roman" w:hAnsi="Times New Roman" w:cs="Times New Roman"/>
          <w:sz w:val="20"/>
          <w:szCs w:val="20"/>
          <w:lang w:val="en-US"/>
        </w:rPr>
        <w:t>ed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 xml:space="preserve"> in detail. For example: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TESL </w:t>
      </w:r>
      <w:r w:rsidRPr="00532F3E">
        <w:rPr>
          <w:rFonts w:ascii="Times New Roman" w:hAnsi="Times New Roman" w:cs="Times New Roman"/>
          <w:sz w:val="20"/>
          <w:szCs w:val="20"/>
          <w:lang w:val="en-US"/>
        </w:rPr>
        <w:t>program, ABC University, 1998</w:t>
      </w:r>
    </w:p>
    <w:p w14:paraId="19BCAFC4" w14:textId="77777777" w:rsidR="00D86F3D" w:rsidRPr="00532F3E" w:rsidRDefault="00D86F3D" w:rsidP="00D86F3D">
      <w:pPr>
        <w:ind w:left="720"/>
        <w:rPr>
          <w:rFonts w:ascii="Times New Roman" w:hAnsi="Times New Roman" w:cs="Times New Roman"/>
          <w:color w:val="C00000"/>
          <w:sz w:val="20"/>
          <w:szCs w:val="20"/>
          <w:lang w:val="en-US"/>
        </w:rPr>
      </w:pPr>
      <w:r w:rsidRPr="00532F3E">
        <w:rPr>
          <w:rFonts w:ascii="Times New Roman" w:hAnsi="Times New Roman" w:cs="Times New Roman"/>
          <w:color w:val="C00000"/>
          <w:sz w:val="20"/>
          <w:szCs w:val="20"/>
          <w:lang w:val="en-US"/>
        </w:rPr>
        <w:br w:type="page"/>
      </w:r>
    </w:p>
    <w:p w14:paraId="76AFAD5B" w14:textId="77777777" w:rsidR="00563EFE" w:rsidRPr="00576D5C" w:rsidRDefault="00563EFE" w:rsidP="00563EFE">
      <w:pPr>
        <w:ind w:left="720"/>
        <w:rPr>
          <w:sz w:val="22"/>
          <w:szCs w:val="22"/>
          <w:lang w:val="en-US"/>
        </w:rPr>
      </w:pPr>
    </w:p>
    <w:p w14:paraId="4C9A78A0" w14:textId="77777777" w:rsidR="00563EFE" w:rsidRPr="00C15400" w:rsidRDefault="00563EFE" w:rsidP="00563EF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720"/>
        <w:jc w:val="center"/>
        <w:rPr>
          <w:b/>
          <w:i/>
          <w:sz w:val="22"/>
          <w:szCs w:val="22"/>
          <w:u w:val="single"/>
          <w:lang w:val="en-US"/>
        </w:rPr>
      </w:pPr>
      <w:r w:rsidRPr="004A75B2">
        <w:rPr>
          <w:b/>
          <w:i/>
          <w:sz w:val="20"/>
          <w:u w:val="single"/>
          <w:lang w:val="en-US"/>
        </w:rPr>
        <w:t>* *</w:t>
      </w:r>
      <w:r w:rsidRPr="004A75B2">
        <w:rPr>
          <w:b/>
          <w:i/>
          <w:sz w:val="22"/>
          <w:szCs w:val="22"/>
          <w:u w:val="single"/>
          <w:lang w:val="en-US"/>
        </w:rPr>
        <w:t xml:space="preserve">Please DO </w:t>
      </w:r>
      <w:r w:rsidRPr="004A75B2">
        <w:rPr>
          <w:b/>
          <w:bCs/>
          <w:i/>
          <w:sz w:val="22"/>
          <w:szCs w:val="22"/>
          <w:u w:val="single"/>
          <w:lang w:val="en-US"/>
        </w:rPr>
        <w:t xml:space="preserve">NOT </w:t>
      </w:r>
      <w:r w:rsidRPr="004A75B2">
        <w:rPr>
          <w:b/>
          <w:i/>
          <w:sz w:val="22"/>
          <w:szCs w:val="22"/>
          <w:u w:val="single"/>
          <w:lang w:val="en-US"/>
        </w:rPr>
        <w:t xml:space="preserve">complete the </w:t>
      </w:r>
      <w:r w:rsidRPr="00C15400">
        <w:rPr>
          <w:b/>
          <w:i/>
          <w:sz w:val="22"/>
          <w:szCs w:val="22"/>
          <w:u w:val="single"/>
          <w:lang w:val="en-US"/>
        </w:rPr>
        <w:t>“EVALUATOR comments” and  “Verified” column as these are for the Accreditation Services.</w:t>
      </w:r>
    </w:p>
    <w:p w14:paraId="5D127E65" w14:textId="77777777" w:rsidR="00563EFE" w:rsidRPr="00C15400" w:rsidRDefault="00563EFE" w:rsidP="00563EF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720"/>
        <w:jc w:val="center"/>
        <w:rPr>
          <w:b/>
          <w:i/>
          <w:sz w:val="22"/>
          <w:szCs w:val="22"/>
          <w:u w:val="single"/>
          <w:lang w:val="en-US"/>
        </w:rPr>
      </w:pPr>
    </w:p>
    <w:p w14:paraId="2987D497" w14:textId="77777777" w:rsidR="00563EFE" w:rsidRPr="00C15400" w:rsidRDefault="00563EFE" w:rsidP="00563EF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720"/>
        <w:jc w:val="center"/>
        <w:rPr>
          <w:b/>
          <w:i/>
          <w:sz w:val="22"/>
          <w:szCs w:val="22"/>
          <w:u w:val="single"/>
          <w:lang w:val="en-US"/>
        </w:rPr>
      </w:pPr>
      <w:r w:rsidRPr="00C15400">
        <w:rPr>
          <w:b/>
          <w:i/>
          <w:sz w:val="22"/>
          <w:szCs w:val="22"/>
          <w:u w:val="single"/>
          <w:lang w:val="en-US"/>
        </w:rPr>
        <w:t>* Also note that if this report is not complete or completed as requested, it  will be returned to the program.</w:t>
      </w:r>
    </w:p>
    <w:p w14:paraId="5AF36DE9" w14:textId="77777777" w:rsidR="00563EFE" w:rsidRPr="00C15400" w:rsidRDefault="00563EFE" w:rsidP="00563EFE">
      <w:pPr>
        <w:ind w:left="720"/>
        <w:rPr>
          <w:b/>
          <w:i/>
          <w:sz w:val="20"/>
          <w:u w:val="single"/>
          <w:lang w:val="en-US"/>
        </w:rPr>
      </w:pPr>
    </w:p>
    <w:p w14:paraId="47CC614E" w14:textId="77777777" w:rsidR="00563EFE" w:rsidRPr="00C15400" w:rsidRDefault="00563EFE" w:rsidP="00563EFE">
      <w:pPr>
        <w:ind w:left="720"/>
        <w:rPr>
          <w:b/>
          <w:i/>
          <w:sz w:val="20"/>
          <w:u w:val="single"/>
          <w:lang w:val="en-US"/>
        </w:rPr>
      </w:pPr>
    </w:p>
    <w:tbl>
      <w:tblPr>
        <w:tblW w:w="19320" w:type="dxa"/>
        <w:tblInd w:w="-8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992"/>
        <w:gridCol w:w="1276"/>
        <w:gridCol w:w="1572"/>
        <w:gridCol w:w="2435"/>
        <w:gridCol w:w="1554"/>
        <w:gridCol w:w="2131"/>
        <w:gridCol w:w="1560"/>
        <w:gridCol w:w="1980"/>
        <w:gridCol w:w="1701"/>
        <w:gridCol w:w="2199"/>
      </w:tblGrid>
      <w:tr w:rsidR="00563EFE" w:rsidRPr="00C15400" w14:paraId="507F4F86" w14:textId="77777777" w:rsidTr="005E14C8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920" w:type="dxa"/>
            <w:shd w:val="clear" w:color="auto" w:fill="E6E6E6"/>
          </w:tcPr>
          <w:p w14:paraId="06BDC920" w14:textId="77777777" w:rsidR="00563EFE" w:rsidRPr="00C15400" w:rsidRDefault="00563EFE">
            <w:pPr>
              <w:pStyle w:val="Heading1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TEACHER</w:t>
            </w:r>
          </w:p>
        </w:tc>
        <w:tc>
          <w:tcPr>
            <w:tcW w:w="992" w:type="dxa"/>
            <w:shd w:val="clear" w:color="auto" w:fill="E6E6E6"/>
          </w:tcPr>
          <w:p w14:paraId="39D997A8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FULL (F)</w:t>
            </w:r>
          </w:p>
          <w:p w14:paraId="6B9BE95C" w14:textId="77777777" w:rsidR="00563EFE" w:rsidRPr="00C15400" w:rsidRDefault="00563EFE" w:rsidP="00563EFE">
            <w:pPr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 xml:space="preserve"> or</w:t>
            </w:r>
          </w:p>
          <w:p w14:paraId="57546CC0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 xml:space="preserve">PART </w:t>
            </w:r>
          </w:p>
          <w:p w14:paraId="5CDCE52E" w14:textId="77777777" w:rsidR="00563EFE" w:rsidRPr="00C15400" w:rsidRDefault="00563EFE" w:rsidP="00563EFE">
            <w:pPr>
              <w:rPr>
                <w:b/>
                <w:sz w:val="18"/>
                <w:szCs w:val="18"/>
                <w:lang w:val="en-US"/>
              </w:rPr>
            </w:pPr>
            <w:r w:rsidRPr="00C15400">
              <w:rPr>
                <w:b/>
                <w:sz w:val="18"/>
                <w:szCs w:val="18"/>
                <w:lang w:val="en-US"/>
              </w:rPr>
              <w:t>(P)</w:t>
            </w:r>
          </w:p>
        </w:tc>
        <w:tc>
          <w:tcPr>
            <w:tcW w:w="1276" w:type="dxa"/>
            <w:shd w:val="clear" w:color="auto" w:fill="E6E6E6"/>
          </w:tcPr>
          <w:p w14:paraId="2150F0FA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EMPLOY</w:t>
            </w:r>
          </w:p>
          <w:p w14:paraId="39396370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DATES</w:t>
            </w:r>
          </w:p>
          <w:p w14:paraId="69A89780" w14:textId="77777777" w:rsidR="00563EFE" w:rsidRPr="00C15400" w:rsidRDefault="00563EFE" w:rsidP="00563EFE">
            <w:pPr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(</w:t>
            </w:r>
            <w:proofErr w:type="gramStart"/>
            <w:r w:rsidRPr="00C15400">
              <w:rPr>
                <w:sz w:val="18"/>
                <w:szCs w:val="18"/>
              </w:rPr>
              <w:t>date</w:t>
            </w:r>
            <w:proofErr w:type="gramEnd"/>
            <w:r w:rsidRPr="00C15400">
              <w:rPr>
                <w:sz w:val="18"/>
                <w:szCs w:val="18"/>
              </w:rPr>
              <w:t xml:space="preserve"> of hiring)</w:t>
            </w:r>
          </w:p>
        </w:tc>
        <w:tc>
          <w:tcPr>
            <w:tcW w:w="1572" w:type="dxa"/>
            <w:shd w:val="clear" w:color="auto" w:fill="E6E6E6"/>
          </w:tcPr>
          <w:p w14:paraId="03C90536" w14:textId="77777777" w:rsidR="00563EFE" w:rsidRPr="00C15400" w:rsidRDefault="009042C5">
            <w:pPr>
              <w:pStyle w:val="Heading2"/>
              <w:rPr>
                <w:sz w:val="18"/>
                <w:szCs w:val="18"/>
              </w:rPr>
            </w:pPr>
            <w:r w:rsidRPr="009042C5">
              <w:rPr>
                <w:sz w:val="18"/>
                <w:szCs w:val="18"/>
              </w:rPr>
              <w:t xml:space="preserve">DOES THIS </w:t>
            </w:r>
            <w:r w:rsidR="00563EFE" w:rsidRPr="00C15400">
              <w:rPr>
                <w:sz w:val="18"/>
                <w:szCs w:val="18"/>
              </w:rPr>
              <w:t xml:space="preserve">TEACHER </w:t>
            </w:r>
            <w:r>
              <w:rPr>
                <w:sz w:val="18"/>
                <w:szCs w:val="18"/>
              </w:rPr>
              <w:t xml:space="preserve">ONLY </w:t>
            </w:r>
            <w:r w:rsidR="00563EFE" w:rsidRPr="00C15400">
              <w:rPr>
                <w:sz w:val="18"/>
                <w:szCs w:val="18"/>
              </w:rPr>
              <w:t>TEACH JUNIORS</w:t>
            </w:r>
            <w:r>
              <w:rPr>
                <w:sz w:val="18"/>
                <w:szCs w:val="18"/>
              </w:rPr>
              <w:t>?</w:t>
            </w:r>
          </w:p>
          <w:p w14:paraId="51D997D2" w14:textId="77777777" w:rsidR="00563EFE" w:rsidRPr="00C15400" w:rsidRDefault="009042C5" w:rsidP="00563EFE">
            <w:pPr>
              <w:rPr>
                <w:b/>
                <w:sz w:val="18"/>
                <w:szCs w:val="18"/>
                <w:u w:val="single"/>
                <w:lang w:val="en-US"/>
              </w:rPr>
            </w:pPr>
            <w:r>
              <w:rPr>
                <w:b/>
                <w:sz w:val="18"/>
                <w:szCs w:val="18"/>
                <w:u w:val="single"/>
                <w:lang w:val="en-US"/>
              </w:rPr>
              <w:t xml:space="preserve"> </w:t>
            </w:r>
            <w:r w:rsidR="00563EFE" w:rsidRPr="00C15400">
              <w:rPr>
                <w:b/>
                <w:sz w:val="18"/>
                <w:szCs w:val="18"/>
                <w:u w:val="single"/>
                <w:lang w:val="en-US"/>
              </w:rPr>
              <w:t xml:space="preserve"> </w:t>
            </w:r>
          </w:p>
        </w:tc>
        <w:tc>
          <w:tcPr>
            <w:tcW w:w="2435" w:type="dxa"/>
            <w:shd w:val="clear" w:color="auto" w:fill="E6E6E6"/>
          </w:tcPr>
          <w:p w14:paraId="23A23DC4" w14:textId="77777777" w:rsidR="00563EFE" w:rsidRPr="00062DB3" w:rsidRDefault="00563EFE">
            <w:pPr>
              <w:pStyle w:val="Heading2"/>
              <w:rPr>
                <w:color w:val="000000"/>
                <w:sz w:val="18"/>
                <w:szCs w:val="18"/>
              </w:rPr>
            </w:pPr>
            <w:r w:rsidRPr="00062DB3">
              <w:rPr>
                <w:color w:val="000000"/>
                <w:sz w:val="18"/>
                <w:szCs w:val="18"/>
              </w:rPr>
              <w:t>UNDERGRADUATE</w:t>
            </w:r>
          </w:p>
          <w:p w14:paraId="22283FF4" w14:textId="77777777" w:rsidR="00563EFE" w:rsidRPr="00062DB3" w:rsidRDefault="00563EFE">
            <w:pPr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DEGREE(S) </w:t>
            </w:r>
          </w:p>
          <w:p w14:paraId="7D2A2C82" w14:textId="77777777" w:rsidR="009042C5" w:rsidRPr="00062DB3" w:rsidRDefault="00563EFE">
            <w:pPr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 * Include</w:t>
            </w:r>
            <w:r w:rsidR="009042C5"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>:</w:t>
            </w:r>
          </w:p>
          <w:p w14:paraId="55FA7242" w14:textId="77777777" w:rsidR="009042C5" w:rsidRPr="00062DB3" w:rsidRDefault="009042C5">
            <w:pPr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>a)</w:t>
            </w:r>
            <w:r w:rsidR="00563EFE"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 institution</w:t>
            </w:r>
          </w:p>
          <w:p w14:paraId="03FE31B6" w14:textId="77777777" w:rsidR="00051655" w:rsidRPr="00062DB3" w:rsidRDefault="009042C5">
            <w:pPr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>b) location</w:t>
            </w:r>
          </w:p>
          <w:p w14:paraId="49C5BD87" w14:textId="77777777" w:rsidR="00563EFE" w:rsidRPr="00062DB3" w:rsidRDefault="00051655">
            <w:pPr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>c)</w:t>
            </w:r>
            <w:r w:rsidR="00563EFE"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 date </w:t>
            </w:r>
            <w:r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>degree issued</w:t>
            </w:r>
            <w:r w:rsidR="00563EFE"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  </w:t>
            </w:r>
          </w:p>
          <w:p w14:paraId="4204B68A" w14:textId="77777777" w:rsidR="00563EFE" w:rsidRPr="00062DB3" w:rsidRDefault="00051655">
            <w:pPr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>d)</w:t>
            </w:r>
            <w:r w:rsidR="009042C5"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subject </w:t>
            </w:r>
            <w:r w:rsidR="00563EFE"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>areas</w:t>
            </w:r>
            <w:r w:rsidR="009042C5"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062DB3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</w:p>
          <w:p w14:paraId="49DBA572" w14:textId="77777777" w:rsidR="00563EFE" w:rsidRPr="00C15400" w:rsidRDefault="00563EFE" w:rsidP="00563EFE">
            <w:pPr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shd w:val="clear" w:color="auto" w:fill="E6E6E6"/>
          </w:tcPr>
          <w:p w14:paraId="0A66F40A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TYPE of</w:t>
            </w:r>
          </w:p>
          <w:p w14:paraId="2AACCD25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TESL CERT &amp;/or course numbers</w:t>
            </w:r>
          </w:p>
        </w:tc>
        <w:tc>
          <w:tcPr>
            <w:tcW w:w="2131" w:type="dxa"/>
            <w:shd w:val="clear" w:color="auto" w:fill="E6E6E6"/>
          </w:tcPr>
          <w:p w14:paraId="4246D00B" w14:textId="77777777" w:rsidR="00563EFE" w:rsidRPr="00C15400" w:rsidRDefault="00563EFE" w:rsidP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FOR TESL CERT Please indicate clearly:</w:t>
            </w:r>
          </w:p>
          <w:p w14:paraId="31A81A67" w14:textId="77777777" w:rsidR="00563EFE" w:rsidRPr="00C15400" w:rsidRDefault="00563EFE" w:rsidP="00563EFE">
            <w:pPr>
              <w:pStyle w:val="Heading2"/>
              <w:ind w:left="720"/>
              <w:rPr>
                <w:sz w:val="18"/>
                <w:szCs w:val="18"/>
              </w:rPr>
            </w:pPr>
          </w:p>
          <w:p w14:paraId="1909A42F" w14:textId="77777777" w:rsidR="00563EFE" w:rsidRPr="00C15400" w:rsidRDefault="00563EFE" w:rsidP="00563EFE">
            <w:pPr>
              <w:pStyle w:val="Heading2"/>
              <w:numPr>
                <w:ilvl w:val="0"/>
                <w:numId w:val="5"/>
              </w:numPr>
              <w:ind w:left="317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INSTITUTION</w:t>
            </w:r>
          </w:p>
          <w:p w14:paraId="21EC4C7C" w14:textId="77777777" w:rsidR="00563EFE" w:rsidRPr="00C15400" w:rsidRDefault="00563EFE" w:rsidP="00563EFE">
            <w:pPr>
              <w:pStyle w:val="Heading2"/>
              <w:numPr>
                <w:ilvl w:val="0"/>
                <w:numId w:val="5"/>
              </w:numPr>
              <w:ind w:left="317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 xml:space="preserve">PROVINCE </w:t>
            </w:r>
          </w:p>
          <w:p w14:paraId="013EE760" w14:textId="77777777" w:rsidR="00563EFE" w:rsidRPr="00C15400" w:rsidRDefault="00563EFE" w:rsidP="00563EFE">
            <w:pPr>
              <w:pStyle w:val="Heading2"/>
              <w:numPr>
                <w:ilvl w:val="0"/>
                <w:numId w:val="5"/>
              </w:numPr>
              <w:ind w:left="317"/>
              <w:rPr>
                <w:sz w:val="18"/>
                <w:szCs w:val="18"/>
                <w:u w:val="single"/>
              </w:rPr>
            </w:pPr>
            <w:r w:rsidRPr="00C15400">
              <w:rPr>
                <w:sz w:val="18"/>
                <w:szCs w:val="18"/>
                <w:u w:val="single"/>
              </w:rPr>
              <w:t>DATE ISSUED</w:t>
            </w:r>
          </w:p>
        </w:tc>
        <w:tc>
          <w:tcPr>
            <w:tcW w:w="1560" w:type="dxa"/>
            <w:shd w:val="clear" w:color="auto" w:fill="E6E6E6"/>
          </w:tcPr>
          <w:p w14:paraId="653EF56F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ESL TEACHING</w:t>
            </w:r>
          </w:p>
          <w:p w14:paraId="3B5A9FEF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Experience</w:t>
            </w:r>
          </w:p>
          <w:p w14:paraId="1EB65564" w14:textId="77777777" w:rsidR="00563EFE" w:rsidRPr="00C15400" w:rsidRDefault="00563EFE" w:rsidP="00563EFE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C15400">
              <w:rPr>
                <w:b/>
                <w:bCs/>
                <w:sz w:val="18"/>
                <w:szCs w:val="18"/>
              </w:rPr>
              <w:t>(# of years)</w:t>
            </w:r>
          </w:p>
        </w:tc>
        <w:tc>
          <w:tcPr>
            <w:tcW w:w="1980" w:type="dxa"/>
            <w:shd w:val="clear" w:color="auto" w:fill="E6E6E6"/>
          </w:tcPr>
          <w:p w14:paraId="53F68E55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 xml:space="preserve">OTHER </w:t>
            </w:r>
          </w:p>
          <w:p w14:paraId="34BF24C7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 xml:space="preserve">QUALIFICATIONS / </w:t>
            </w:r>
          </w:p>
          <w:p w14:paraId="23F2AE3A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ADVANCED DEGREES</w:t>
            </w:r>
          </w:p>
        </w:tc>
        <w:tc>
          <w:tcPr>
            <w:tcW w:w="1701" w:type="dxa"/>
            <w:shd w:val="clear" w:color="auto" w:fill="E6E6E6"/>
          </w:tcPr>
          <w:p w14:paraId="3012A8EF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EVALUATOR COMMENTS</w:t>
            </w:r>
          </w:p>
          <w:p w14:paraId="56E7A5B3" w14:textId="77777777" w:rsidR="00563EFE" w:rsidRPr="00C15400" w:rsidRDefault="00563EFE" w:rsidP="00563EFE">
            <w:pPr>
              <w:rPr>
                <w:sz w:val="18"/>
                <w:szCs w:val="18"/>
                <w:lang w:val="en-US"/>
              </w:rPr>
            </w:pPr>
          </w:p>
          <w:p w14:paraId="0FCCABCE" w14:textId="77777777" w:rsidR="00563EFE" w:rsidRPr="00C15400" w:rsidRDefault="00563EFE" w:rsidP="00563EFE">
            <w:pPr>
              <w:rPr>
                <w:sz w:val="18"/>
                <w:szCs w:val="18"/>
                <w:lang w:val="en-US"/>
              </w:rPr>
            </w:pPr>
            <w:r w:rsidRPr="00C15400">
              <w:rPr>
                <w:sz w:val="18"/>
                <w:szCs w:val="18"/>
                <w:lang w:val="en-US"/>
              </w:rPr>
              <w:t>(For completion by Evaluator ONLY)</w:t>
            </w:r>
          </w:p>
        </w:tc>
        <w:tc>
          <w:tcPr>
            <w:tcW w:w="2199" w:type="dxa"/>
            <w:shd w:val="clear" w:color="auto" w:fill="E6E6E6"/>
          </w:tcPr>
          <w:p w14:paraId="39E7C744" w14:textId="77777777" w:rsidR="00563EFE" w:rsidRPr="00C15400" w:rsidRDefault="00563EFE" w:rsidP="00563EFE">
            <w:pPr>
              <w:pStyle w:val="Heading2"/>
              <w:tabs>
                <w:tab w:val="left" w:pos="1593"/>
              </w:tabs>
              <w:ind w:right="318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 xml:space="preserve">VERIFIED </w:t>
            </w:r>
          </w:p>
          <w:p w14:paraId="0BD455D8" w14:textId="77777777" w:rsidR="00563EFE" w:rsidRPr="00C15400" w:rsidRDefault="00563EFE">
            <w:pPr>
              <w:pStyle w:val="Heading2"/>
              <w:rPr>
                <w:sz w:val="18"/>
                <w:szCs w:val="18"/>
              </w:rPr>
            </w:pPr>
            <w:r w:rsidRPr="00C15400">
              <w:rPr>
                <w:sz w:val="18"/>
                <w:szCs w:val="18"/>
              </w:rPr>
              <w:t>* Site visit</w:t>
            </w:r>
          </w:p>
          <w:p w14:paraId="6BEE06A6" w14:textId="77777777" w:rsidR="00563EFE" w:rsidRPr="00C15400" w:rsidRDefault="00563EFE">
            <w:pPr>
              <w:rPr>
                <w:b/>
                <w:bCs/>
                <w:sz w:val="18"/>
                <w:szCs w:val="18"/>
                <w:lang w:val="en-US"/>
              </w:rPr>
            </w:pPr>
          </w:p>
          <w:p w14:paraId="2581FD93" w14:textId="77777777" w:rsidR="00563EFE" w:rsidRPr="00C15400" w:rsidRDefault="00563EFE">
            <w:pPr>
              <w:rPr>
                <w:sz w:val="18"/>
                <w:szCs w:val="18"/>
                <w:lang w:val="en-US"/>
              </w:rPr>
            </w:pPr>
            <w:r w:rsidRPr="00C15400">
              <w:rPr>
                <w:sz w:val="18"/>
                <w:szCs w:val="18"/>
                <w:lang w:val="en-US"/>
              </w:rPr>
              <w:t>(For completion by Evaluator or Accreditation Services only)</w:t>
            </w:r>
          </w:p>
          <w:p w14:paraId="06E9C034" w14:textId="77777777" w:rsidR="00563EFE" w:rsidRPr="00C15400" w:rsidRDefault="00563EFE">
            <w:pPr>
              <w:rPr>
                <w:sz w:val="18"/>
                <w:szCs w:val="18"/>
                <w:lang w:val="en-US"/>
              </w:rPr>
            </w:pPr>
          </w:p>
        </w:tc>
      </w:tr>
      <w:tr w:rsidR="00563EFE" w:rsidRPr="009D31CD" w14:paraId="25B005BC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3F1AB034" w14:textId="77777777" w:rsidR="00563EFE" w:rsidRPr="009D31CD" w:rsidRDefault="00563EFE">
            <w:pPr>
              <w:rPr>
                <w:b/>
                <w:sz w:val="18"/>
                <w:szCs w:val="18"/>
                <w:u w:val="single"/>
                <w:lang w:val="en-US"/>
              </w:rPr>
            </w:pPr>
            <w:r w:rsidRPr="009D31CD">
              <w:rPr>
                <w:b/>
                <w:sz w:val="18"/>
                <w:szCs w:val="18"/>
                <w:u w:val="single"/>
                <w:lang w:val="en-US"/>
              </w:rPr>
              <w:t xml:space="preserve">Academic Leader(s): </w:t>
            </w:r>
          </w:p>
        </w:tc>
        <w:tc>
          <w:tcPr>
            <w:tcW w:w="992" w:type="dxa"/>
          </w:tcPr>
          <w:p w14:paraId="7DE6A3A3" w14:textId="77777777" w:rsidR="00563EFE" w:rsidRDefault="00563EFE">
            <w:pPr>
              <w:rPr>
                <w:sz w:val="18"/>
                <w:szCs w:val="18"/>
                <w:lang w:val="en-US"/>
              </w:rPr>
            </w:pPr>
          </w:p>
          <w:p w14:paraId="1420A1DF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2EEB304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5A567379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4198CCB0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1DF14CB6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4D18B49D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47D5C459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6EDA77F3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4E389B83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6CB2E2B4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</w:tr>
      <w:tr w:rsidR="00563EFE" w:rsidRPr="009D31CD" w14:paraId="4B4543A9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6CD8B7F7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5116612F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629B3BFD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785932AC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10F9E18E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5D4EBBCE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3087C905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64378FF8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429AFE0D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4F111436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5D412D23" w14:textId="77777777" w:rsidR="00563EFE" w:rsidRDefault="00563EFE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86D8988" w14:textId="77777777" w:rsidR="00563EFE" w:rsidRDefault="00563EFE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0D41FCE0" w14:textId="77777777" w:rsidR="00563EFE" w:rsidRDefault="00563EFE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378EE861" w14:textId="77777777" w:rsidR="00563EFE" w:rsidRPr="009D31CD" w:rsidRDefault="00563EFE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0075A443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3C2B5BB5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6669FF87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0B7CBC02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</w:tr>
      <w:tr w:rsidR="00563EFE" w:rsidRPr="009D31CD" w14:paraId="7E409866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3B41874E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5BF09E2A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8F0A180" w14:textId="77777777" w:rsidR="00563EFE" w:rsidRPr="009D31CD" w:rsidRDefault="00563EFE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02708917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3247E5D0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  <w:p w14:paraId="0B4827B9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6A288F70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3113B479" w14:textId="77777777" w:rsidR="00563EFE" w:rsidRDefault="00563EFE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5BFF584D" w14:textId="77777777" w:rsidR="00563EFE" w:rsidRDefault="00563EFE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DEB73B6" w14:textId="77777777" w:rsidR="00563EFE" w:rsidRDefault="00563EFE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7CC302FA" w14:textId="77777777" w:rsidR="00563EFE" w:rsidRPr="009D31CD" w:rsidRDefault="00563EFE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60562662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640B574A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22209BFC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580CCDD0" w14:textId="77777777" w:rsidR="00563EFE" w:rsidRPr="009D31CD" w:rsidRDefault="00563EFE">
            <w:pPr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23A142E5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0F237A38" w14:textId="77777777" w:rsidR="00051655" w:rsidRPr="009D31CD" w:rsidRDefault="00051655" w:rsidP="00563EFE">
            <w:pPr>
              <w:spacing w:after="240"/>
              <w:rPr>
                <w:b/>
                <w:sz w:val="18"/>
                <w:szCs w:val="18"/>
                <w:u w:val="single"/>
                <w:lang w:val="en-US"/>
              </w:rPr>
            </w:pPr>
            <w:r w:rsidRPr="009D31CD">
              <w:rPr>
                <w:b/>
                <w:sz w:val="18"/>
                <w:szCs w:val="18"/>
                <w:u w:val="single"/>
                <w:lang w:val="en-US"/>
              </w:rPr>
              <w:t>Teachers:</w:t>
            </w:r>
          </w:p>
        </w:tc>
        <w:tc>
          <w:tcPr>
            <w:tcW w:w="992" w:type="dxa"/>
          </w:tcPr>
          <w:p w14:paraId="5F145EE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B88C1D8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388148B8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52CF9F19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02175D46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561FC14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2B106735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2F5421DD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49A3EB4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30870F3D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8607352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3734FAAA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0681187D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219526E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7201A42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4402AC1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3591561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39068B3B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7C90130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3E37949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54D428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2FFEC3D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5BABAD9A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642FC403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177F837B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11E3B7BD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680C8E05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44B15725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6268ED8C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6E6DFC28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0C6F84BE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2D442A64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2B1B0F1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481F2AF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6EBF38D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38F563E8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6695127B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4B18290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78E9EBA5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102027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0524794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634E470D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D08B3E2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1E9D019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61E1379B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181F1E10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7CD0FCB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787CCFF3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67428FB1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7F8F6139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3A91C570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05502BB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6FAAA12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7FF5A83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0E44203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705AA988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7FF2E87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24CD6A7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779F81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1D30B38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70630140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133E698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F220FE3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38C859EC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792E8022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07F68A8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182DC972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F95D0D0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21789075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</w:tc>
        <w:tc>
          <w:tcPr>
            <w:tcW w:w="1560" w:type="dxa"/>
          </w:tcPr>
          <w:p w14:paraId="294AAAA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308098F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5078F13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4ACB326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75D8C875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6126C51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2764A30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ACE436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35FD227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4B20B4E1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0C800AB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3CE6D4C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3143D9E5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130B0581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28DEDB2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0889AD2D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4C55A8F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422FF72A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529F095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74FF544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0251F57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1D4210C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0A8A472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7F9F5874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188F252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4691B56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EE998B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4293C1C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397EA6D8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AD39059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3155850B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38DDC140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2E4B8E51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239F79A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380A559B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7F82EAA7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C711695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797C2D2A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</w:p>
          <w:p w14:paraId="2BDD98B3" w14:textId="77777777" w:rsidR="00051655" w:rsidRPr="009D31CD" w:rsidRDefault="00051655" w:rsidP="00AF372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6F37C8F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4A269A6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45FF460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6D2D583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20500BC9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1F1145D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74B0172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274FDC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7D3951A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1AFE45A4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7C273A1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9DAB32A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06183DA2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6B012E7D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27616BE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5F75EF9C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A761A53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2FDCB626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1449B08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7FFC69D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1174E7C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4CEB5C6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7C45E43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6D9A6389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39E0EBB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04BFD98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F09925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3D3F320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3C6FE388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B78A4D6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4E5863B5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2FF5F8E9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0A5ADA8A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5A7E961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45507513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3AA844C0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4625456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2B4A583C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5E27CC5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37D6F79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4CE4B7A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7D66D8D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6F02166E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56E9631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528B985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05F13E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6A8C1CE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1C3E81EC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50AFBB3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3166C803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F13E797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49A87727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5EEFF13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36053028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00154753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4B5DF7FE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6EFFB7FE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6342884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0A71FE8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523F585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632DCC4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1396ED69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3E236FF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708B8097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2D11898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1AA93CE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699196BF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115105C4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C56E4A7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5C8EBA33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6A8A2724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510C908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6A108B70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17C23B14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11613D9E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5A859796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</w:tcPr>
          <w:p w14:paraId="5215306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11EDDFB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6DAD421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2ACCF31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9D31CD" w14:paraId="1B4D546B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</w:tcPr>
          <w:p w14:paraId="201E9B2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51320D7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83C5FB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</w:tcPr>
          <w:p w14:paraId="0F3080C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</w:tcPr>
          <w:p w14:paraId="52C99DA6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1BB1C219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0D6FF5ED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1B3A4B75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266D907C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</w:tcPr>
          <w:p w14:paraId="544CBBB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</w:tcPr>
          <w:p w14:paraId="1ECB2192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71D3A4B2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F622584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</w:tc>
        <w:tc>
          <w:tcPr>
            <w:tcW w:w="1560" w:type="dxa"/>
          </w:tcPr>
          <w:p w14:paraId="534625A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452026D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</w:tcPr>
          <w:p w14:paraId="7D7E69B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99" w:type="dxa"/>
          </w:tcPr>
          <w:p w14:paraId="75AA24A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</w:tr>
      <w:tr w:rsidR="00051655" w:rsidRPr="00CA4581" w14:paraId="4537B0CD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C4B7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6D4D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0FF9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96EF7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2B4EC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7153AE9A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325E473A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65DF4A85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423AB0F9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4266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5255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15A50D5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40DBDFEF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E2AA485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67435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4F2B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F372F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D978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02D1C8C9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8B0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F79B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DE90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09EA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478D0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064BAA38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1FCDD3FA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3649E90D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4C7E5949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41CE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5025D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A7871B7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09AF61B6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284429A2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ED4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41321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D97D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A7E07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44C1C26A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06C4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046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2FD5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EC9D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28DB4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183269B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3F6CD7A8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D9A2F95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2F204205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179F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0720F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F24A348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4B98E87B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41BA308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A3668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1F15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3204D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B023E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51A39978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C37B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183A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55FC8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8771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80F3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2CB9F7B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78B1E3CF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5B7D69E5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75544D08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C19C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4BFAD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520A4363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EC80A3F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0B3E1890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1019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B6F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571DA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D8F69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063A1B00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360C5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426A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B52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D9D9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455B8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4D94AD6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F18E029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585C7EBA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6F768CBE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259C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BBDB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51A284BE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2CB521A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2D198A8F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564F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04455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4578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80F91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47DC6962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A82F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0731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F5F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294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437C6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098C7C80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D90FE9B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6E8484C7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6CE6CBE3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8BE9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3D1A9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C2F2C85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28CBA1EA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270F5F4F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104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423B7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13B8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7DF2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142219CB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39E7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3C947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D4E2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D2D0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62C9C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273A0AE8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78C11C87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2370545E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27614E3A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C3C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CEEA1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34FB4159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2606C947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6D646961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B9E1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D52F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5A44D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D097E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33BC9E38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42D4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8EC6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22AD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385B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E1859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178D7C3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3FA2DFA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lastRenderedPageBreak/>
              <w:t>c)</w:t>
            </w:r>
          </w:p>
          <w:p w14:paraId="3FC2BD5E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2CE7880E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B50C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F93A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316112B8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7417DEDA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lastRenderedPageBreak/>
              <w:t>c)</w:t>
            </w:r>
          </w:p>
          <w:p w14:paraId="52CD525F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DE60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F248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9953A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EBCC5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52A4C3DC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E9D3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21CC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6B0F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F05A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904C0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53482A37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1288728D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179F3449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51A59CAD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6F9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EC0E9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5A1B938B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EF820B9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00C4242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6AAE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834D7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007C7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737CF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60AB1A80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AA997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117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91C7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B51A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7CBF4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1E4845A8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5A4F4CE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34505436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08BB5923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74C1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CC11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625A823D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454344BD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0B0D3B0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5D64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961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C0B6E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F3B19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24BA8F7B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49A6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475ED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DF6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2AE15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D42A7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512F781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03ADED01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269EA5F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74512263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1350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C8AE3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7AE90086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7C6219E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67049DDC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8FD9A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5E060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D9E24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887B2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2B7C20EC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F3707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EDD1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565A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490E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56F4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4118C9AD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6EFDC611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18A45A50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74296455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B16B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BAC1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6EE33CFA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1EA72BDF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0E4AD6F7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8A1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3FD9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1BFB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45635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  <w:tr w:rsidR="00051655" w:rsidRPr="00CA4581" w14:paraId="351EA368" w14:textId="77777777" w:rsidTr="005E14C8">
        <w:tblPrEx>
          <w:tblCellMar>
            <w:top w:w="0" w:type="dxa"/>
            <w:bottom w:w="0" w:type="dxa"/>
          </w:tblCellMar>
        </w:tblPrEx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7C644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DF1F3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7C98C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BEAA2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1C78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6F921CB4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536421FF" w14:textId="77777777" w:rsidR="00051655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4379102C" w14:textId="77777777" w:rsidR="00051655" w:rsidRPr="009D31CD" w:rsidRDefault="00051655" w:rsidP="00051655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)</w:t>
            </w:r>
          </w:p>
          <w:p w14:paraId="166E4E57" w14:textId="77777777" w:rsidR="00051655" w:rsidRPr="00D478C7" w:rsidRDefault="00051655" w:rsidP="00EC17B5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017BB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1649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)</w:t>
            </w:r>
          </w:p>
          <w:p w14:paraId="3572AE96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)</w:t>
            </w:r>
          </w:p>
          <w:p w14:paraId="0BA06F96" w14:textId="77777777" w:rsidR="00051655" w:rsidRDefault="00051655" w:rsidP="00563EFE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)</w:t>
            </w:r>
          </w:p>
          <w:p w14:paraId="24E57EB9" w14:textId="77777777" w:rsidR="00051655" w:rsidRPr="009D31CD" w:rsidRDefault="00051655" w:rsidP="00563EF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3FA6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7EDF" w14:textId="77777777" w:rsidR="00051655" w:rsidRPr="009D31CD" w:rsidRDefault="00051655" w:rsidP="00563EFE">
            <w:pPr>
              <w:spacing w:after="240"/>
              <w:rPr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11A5C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D2419" w14:textId="77777777" w:rsidR="00051655" w:rsidRPr="00CA4581" w:rsidRDefault="00051655" w:rsidP="00563EFE">
            <w:pPr>
              <w:spacing w:after="240"/>
              <w:rPr>
                <w:sz w:val="18"/>
                <w:szCs w:val="18"/>
                <w:highlight w:val="lightGray"/>
                <w:lang w:val="en-US"/>
              </w:rPr>
            </w:pPr>
          </w:p>
        </w:tc>
      </w:tr>
    </w:tbl>
    <w:p w14:paraId="736F9BD4" w14:textId="77777777" w:rsidR="00563EFE" w:rsidRPr="009D31CD" w:rsidRDefault="00563EFE" w:rsidP="00563EFE">
      <w:pPr>
        <w:spacing w:after="240"/>
        <w:rPr>
          <w:sz w:val="18"/>
          <w:szCs w:val="18"/>
          <w:lang w:val="en-US"/>
        </w:rPr>
      </w:pPr>
    </w:p>
    <w:sectPr w:rsidR="00563EFE" w:rsidRPr="009D31CD" w:rsidSect="00563EFE">
      <w:footerReference w:type="default" r:id="rId9"/>
      <w:pgSz w:w="20160" w:h="12240" w:orient="landscape" w:code="5"/>
      <w:pgMar w:top="126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564F3" w14:textId="77777777" w:rsidR="00904B85" w:rsidRDefault="00904B85">
      <w:r>
        <w:separator/>
      </w:r>
    </w:p>
  </w:endnote>
  <w:endnote w:type="continuationSeparator" w:id="0">
    <w:p w14:paraId="160A8ED6" w14:textId="77777777" w:rsidR="00904B85" w:rsidRDefault="00904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5A099" w14:textId="77777777" w:rsidR="000C1DDB" w:rsidRDefault="000C1DDB" w:rsidP="00563EFE">
    <w:pPr>
      <w:pStyle w:val="Footer"/>
      <w:jc w:val="right"/>
      <w:rPr>
        <w:rStyle w:val="PageNumber"/>
      </w:rPr>
    </w:pPr>
  </w:p>
  <w:p w14:paraId="4D5ED0A4" w14:textId="77777777" w:rsidR="005E14C8" w:rsidRPr="0095433E" w:rsidRDefault="005E14C8" w:rsidP="00563EFE">
    <w:pPr>
      <w:pStyle w:val="Footer"/>
      <w:jc w:val="right"/>
      <w:rPr>
        <w:rStyle w:val="PageNumber"/>
        <w:rFonts w:ascii="Times New Roman" w:hAnsi="Times New Roman" w:cs="Times New Roman"/>
        <w:sz w:val="18"/>
        <w:szCs w:val="18"/>
      </w:rPr>
    </w:pPr>
    <w:r w:rsidRPr="0095433E">
      <w:rPr>
        <w:rStyle w:val="PageNumber"/>
        <w:rFonts w:ascii="Times New Roman" w:hAnsi="Times New Roman" w:cs="Times New Roman"/>
        <w:sz w:val="18"/>
        <w:szCs w:val="18"/>
      </w:rPr>
      <w:t>LCF08 Teaching Qualifications Summary Rev.</w:t>
    </w:r>
    <w:r w:rsidR="009D6677" w:rsidRPr="0095433E">
      <w:rPr>
        <w:rStyle w:val="PageNumber"/>
        <w:rFonts w:ascii="Times New Roman" w:hAnsi="Times New Roman" w:cs="Times New Roman"/>
        <w:sz w:val="18"/>
        <w:szCs w:val="18"/>
      </w:rPr>
      <w:t>5</w:t>
    </w:r>
  </w:p>
  <w:p w14:paraId="49771339" w14:textId="77777777" w:rsidR="00563EFE" w:rsidRPr="005E14C8" w:rsidRDefault="00563EFE" w:rsidP="005E14C8">
    <w:pPr>
      <w:pStyle w:val="Footer"/>
      <w:jc w:val="center"/>
      <w:rPr>
        <w:sz w:val="18"/>
        <w:szCs w:val="18"/>
      </w:rPr>
    </w:pPr>
    <w:r w:rsidRPr="005E14C8">
      <w:rPr>
        <w:rStyle w:val="PageNumber"/>
        <w:sz w:val="18"/>
        <w:szCs w:val="18"/>
      </w:rPr>
      <w:fldChar w:fldCharType="begin"/>
    </w:r>
    <w:r w:rsidRPr="005E14C8">
      <w:rPr>
        <w:rStyle w:val="PageNumber"/>
        <w:sz w:val="18"/>
        <w:szCs w:val="18"/>
      </w:rPr>
      <w:instrText xml:space="preserve"> PAGE </w:instrText>
    </w:r>
    <w:r w:rsidRPr="005E14C8">
      <w:rPr>
        <w:rStyle w:val="PageNumber"/>
        <w:sz w:val="18"/>
        <w:szCs w:val="18"/>
      </w:rPr>
      <w:fldChar w:fldCharType="separate"/>
    </w:r>
    <w:r w:rsidR="0095433E">
      <w:rPr>
        <w:rStyle w:val="PageNumber"/>
        <w:noProof/>
        <w:sz w:val="18"/>
        <w:szCs w:val="18"/>
      </w:rPr>
      <w:t>1</w:t>
    </w:r>
    <w:r w:rsidRPr="005E14C8">
      <w:rPr>
        <w:rStyle w:val="PageNumber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FF26" w14:textId="77777777" w:rsidR="00904B85" w:rsidRDefault="00904B85">
      <w:r>
        <w:separator/>
      </w:r>
    </w:p>
  </w:footnote>
  <w:footnote w:type="continuationSeparator" w:id="0">
    <w:p w14:paraId="268F427B" w14:textId="77777777" w:rsidR="00904B85" w:rsidRDefault="00904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FEE1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957838"/>
    <w:multiLevelType w:val="hybridMultilevel"/>
    <w:tmpl w:val="85743D74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1E733A7"/>
    <w:multiLevelType w:val="hybridMultilevel"/>
    <w:tmpl w:val="A6FC9E5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E20D8F"/>
    <w:multiLevelType w:val="hybridMultilevel"/>
    <w:tmpl w:val="CD223B2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FF5D30"/>
    <w:multiLevelType w:val="hybridMultilevel"/>
    <w:tmpl w:val="9920EE38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2705C1"/>
    <w:multiLevelType w:val="hybridMultilevel"/>
    <w:tmpl w:val="CD223B2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1E24D7"/>
    <w:multiLevelType w:val="hybridMultilevel"/>
    <w:tmpl w:val="7BB2D2E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LAwMzexMLK0MDUwNjBU0lEKTi0uzszPAykwrgUAoqSwKywAAAA="/>
  </w:docVars>
  <w:rsids>
    <w:rsidRoot w:val="00D64150"/>
    <w:rsid w:val="00026D32"/>
    <w:rsid w:val="00051655"/>
    <w:rsid w:val="00062DB3"/>
    <w:rsid w:val="000C1DDB"/>
    <w:rsid w:val="000D3D16"/>
    <w:rsid w:val="00112C1A"/>
    <w:rsid w:val="001E73AA"/>
    <w:rsid w:val="001F17CA"/>
    <w:rsid w:val="00205107"/>
    <w:rsid w:val="002506FA"/>
    <w:rsid w:val="00262E5D"/>
    <w:rsid w:val="003A7DCE"/>
    <w:rsid w:val="0040785B"/>
    <w:rsid w:val="00432F93"/>
    <w:rsid w:val="00476E76"/>
    <w:rsid w:val="004E474A"/>
    <w:rsid w:val="00543ED9"/>
    <w:rsid w:val="00563EFE"/>
    <w:rsid w:val="005749B6"/>
    <w:rsid w:val="005C621B"/>
    <w:rsid w:val="005E14C8"/>
    <w:rsid w:val="00642C43"/>
    <w:rsid w:val="00756292"/>
    <w:rsid w:val="008136AB"/>
    <w:rsid w:val="008277A9"/>
    <w:rsid w:val="0087583F"/>
    <w:rsid w:val="008D3171"/>
    <w:rsid w:val="008E0F6A"/>
    <w:rsid w:val="009042C5"/>
    <w:rsid w:val="00904B85"/>
    <w:rsid w:val="0095433E"/>
    <w:rsid w:val="009D6677"/>
    <w:rsid w:val="009E186A"/>
    <w:rsid w:val="00A20A24"/>
    <w:rsid w:val="00A74D46"/>
    <w:rsid w:val="00A949B5"/>
    <w:rsid w:val="00AD3B65"/>
    <w:rsid w:val="00AE1D6A"/>
    <w:rsid w:val="00AE5F13"/>
    <w:rsid w:val="00AF372F"/>
    <w:rsid w:val="00BA31F0"/>
    <w:rsid w:val="00BB1E25"/>
    <w:rsid w:val="00C05151"/>
    <w:rsid w:val="00C15400"/>
    <w:rsid w:val="00C87F11"/>
    <w:rsid w:val="00D52168"/>
    <w:rsid w:val="00D86EEA"/>
    <w:rsid w:val="00D86F3D"/>
    <w:rsid w:val="00EC17B5"/>
    <w:rsid w:val="00EF06F5"/>
    <w:rsid w:val="00F47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24106E"/>
  <w15:chartTrackingRefBased/>
  <w15:docId w15:val="{1F675C95-A1BC-A347-8123-626E94E9D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0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16"/>
      <w:lang w:val="en-US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lang w:val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  <w:bCs/>
      <w:lang w:val="en-US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rPr>
      <w:sz w:val="16"/>
      <w:lang w:val="en-US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rsid w:val="00E808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E808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80837"/>
  </w:style>
  <w:style w:type="table" w:styleId="TableGrid">
    <w:name w:val="Table Grid"/>
    <w:basedOn w:val="TableNormal"/>
    <w:uiPriority w:val="59"/>
    <w:rsid w:val="00F156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6968D-B986-4832-B469-63198748C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47</Words>
  <Characters>2965</Characters>
  <Application>Microsoft Office Word</Application>
  <DocSecurity>0</DocSecurity>
  <Lines>228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 OF TEACHING QUALIFICATIONS</vt:lpstr>
    </vt:vector>
  </TitlesOfParts>
  <Company>Hewlett-Packard</Company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TEACHING QUALIFICATIONS</dc:title>
  <dc:subject/>
  <dc:creator>Dean Gaudet</dc:creator>
  <cp:keywords/>
  <cp:lastModifiedBy>David Huebel</cp:lastModifiedBy>
  <cp:revision>2</cp:revision>
  <cp:lastPrinted>2007-04-12T15:47:00Z</cp:lastPrinted>
  <dcterms:created xsi:type="dcterms:W3CDTF">2022-03-02T21:02:00Z</dcterms:created>
  <dcterms:modified xsi:type="dcterms:W3CDTF">2022-03-02T21:02:00Z</dcterms:modified>
</cp:coreProperties>
</file>